
<file path=[Content_Types].xml><?xml version="1.0" encoding="utf-8"?>
<Types xmlns="http://schemas.openxmlformats.org/package/2006/content-types">
  <Default Extension="jpeg" ContentType="image/jpeg"/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806F1" w14:textId="67EB61F2" w:rsidR="00513803" w:rsidRDefault="00513803" w:rsidP="008C2878">
      <w:pPr>
        <w:rPr>
          <w:b/>
          <w:bCs/>
          <w:szCs w:val="24"/>
        </w:rPr>
      </w:pPr>
      <w:r>
        <w:rPr>
          <w:b/>
          <w:bCs/>
          <w:szCs w:val="24"/>
        </w:rPr>
        <w:t>LAB</w:t>
      </w:r>
      <w:r w:rsidR="008C2878" w:rsidRPr="00513803">
        <w:rPr>
          <w:b/>
          <w:bCs/>
          <w:szCs w:val="24"/>
        </w:rPr>
        <w:t xml:space="preserve"> </w:t>
      </w:r>
      <w:r w:rsidR="00F905AB" w:rsidRPr="00513803">
        <w:rPr>
          <w:b/>
          <w:bCs/>
          <w:szCs w:val="24"/>
        </w:rPr>
        <w:t>1</w:t>
      </w:r>
      <w:r w:rsidR="0000639D">
        <w:rPr>
          <w:b/>
          <w:bCs/>
          <w:szCs w:val="24"/>
        </w:rPr>
        <w:t>2</w:t>
      </w:r>
      <w:r>
        <w:rPr>
          <w:b/>
          <w:bCs/>
          <w:szCs w:val="24"/>
        </w:rPr>
        <w:t>:</w:t>
      </w:r>
      <w:r w:rsidR="0000639D">
        <w:rPr>
          <w:b/>
          <w:bCs/>
          <w:szCs w:val="24"/>
        </w:rPr>
        <w:t xml:space="preserve"> PROJECT CLOSING</w:t>
      </w:r>
    </w:p>
    <w:p w14:paraId="2FD5FB87" w14:textId="55877A14" w:rsidR="008C2878" w:rsidRPr="00513803" w:rsidRDefault="00513803" w:rsidP="008C2878">
      <w:pPr>
        <w:rPr>
          <w:szCs w:val="24"/>
        </w:rPr>
      </w:pPr>
      <w:r w:rsidRPr="00513803">
        <w:rPr>
          <w:szCs w:val="24"/>
        </w:rPr>
        <w:t xml:space="preserve">(Submit your Lab assignment at </w:t>
      </w:r>
      <w:proofErr w:type="spellStart"/>
      <w:r w:rsidRPr="00513803">
        <w:rPr>
          <w:szCs w:val="24"/>
        </w:rPr>
        <w:t>ulearn</w:t>
      </w:r>
      <w:proofErr w:type="spellEnd"/>
      <w:r>
        <w:rPr>
          <w:szCs w:val="24"/>
        </w:rPr>
        <w:t xml:space="preserve"> with group of 2-4 students</w:t>
      </w:r>
      <w:r w:rsidRPr="00513803">
        <w:rPr>
          <w:szCs w:val="24"/>
        </w:rPr>
        <w:t>)</w:t>
      </w:r>
    </w:p>
    <w:p w14:paraId="70BF2247" w14:textId="6F92E604" w:rsidR="00513803" w:rsidRPr="00513803" w:rsidRDefault="00513803" w:rsidP="008C2878">
      <w:pPr>
        <w:rPr>
          <w:szCs w:val="24"/>
        </w:rPr>
      </w:pPr>
    </w:p>
    <w:p w14:paraId="29A71129" w14:textId="77777777" w:rsidR="0000639D" w:rsidRDefault="0000639D" w:rsidP="0000639D">
      <w:pPr>
        <w:tabs>
          <w:tab w:val="left" w:pos="426"/>
          <w:tab w:val="left" w:pos="5775"/>
        </w:tabs>
        <w:spacing w:after="0"/>
        <w:jc w:val="both"/>
      </w:pPr>
      <w:r w:rsidRPr="006C0C8F">
        <w:t>As a team member</w:t>
      </w:r>
      <w:r>
        <w:t xml:space="preserve"> </w:t>
      </w:r>
      <w:r>
        <w:rPr>
          <w:rStyle w:val="SubtleEmphasis"/>
          <w:color w:val="000000" w:themeColor="text1"/>
        </w:rPr>
        <w:t>of the artificial intelligence (AI) project</w:t>
      </w:r>
      <w:r w:rsidRPr="006C0C8F">
        <w:t xml:space="preserve">, you will be developing the various project deliverables. One of them is closing </w:t>
      </w:r>
      <w:r>
        <w:t>project</w:t>
      </w:r>
      <w:r w:rsidRPr="006C0C8F">
        <w:t xml:space="preserve">. All lessons learnt are consolidated and </w:t>
      </w:r>
      <w:r w:rsidRPr="006C0C8F">
        <w:rPr>
          <w:shd w:val="clear" w:color="auto" w:fill="FFFFFF"/>
        </w:rPr>
        <w:t>the team will seek acceptance of the completed deliverables from stakeholders</w:t>
      </w:r>
      <w:r w:rsidRPr="006C0C8F">
        <w:t xml:space="preserve">. Project closing brings the project to an orderly end by preparing final report.  </w:t>
      </w:r>
    </w:p>
    <w:p w14:paraId="28121F18" w14:textId="77777777" w:rsidR="00207AE7" w:rsidRPr="00207AE7" w:rsidRDefault="00207AE7" w:rsidP="00207AE7">
      <w:pPr>
        <w:pStyle w:val="ListParagraph1"/>
        <w:spacing w:after="0" w:line="360" w:lineRule="auto"/>
        <w:ind w:left="0"/>
        <w:jc w:val="both"/>
        <w:rPr>
          <w:rFonts w:ascii="Arial" w:hAnsi="Arial" w:cs="Arial"/>
          <w:color w:val="FF0000"/>
        </w:rPr>
      </w:pPr>
    </w:p>
    <w:p w14:paraId="09FFB3C6" w14:textId="311696A5" w:rsidR="00207AE7" w:rsidRPr="00207AE7" w:rsidRDefault="00207AE7" w:rsidP="00207AE7">
      <w:pPr>
        <w:tabs>
          <w:tab w:val="clear" w:pos="720"/>
          <w:tab w:val="left" w:pos="360"/>
        </w:tabs>
        <w:rPr>
          <w:szCs w:val="24"/>
        </w:rPr>
      </w:pPr>
      <w:r>
        <w:rPr>
          <w:szCs w:val="24"/>
        </w:rPr>
        <w:t>Given two templates in Table 1 and Table 2, p</w:t>
      </w:r>
      <w:r w:rsidRPr="00207AE7">
        <w:rPr>
          <w:szCs w:val="24"/>
        </w:rPr>
        <w:t xml:space="preserve">repare </w:t>
      </w:r>
      <w:r w:rsidRPr="00207AE7">
        <w:rPr>
          <w:szCs w:val="24"/>
        </w:rPr>
        <w:t xml:space="preserve">the following report </w:t>
      </w:r>
      <w:r>
        <w:rPr>
          <w:szCs w:val="24"/>
        </w:rPr>
        <w:t xml:space="preserve">based on your AI Project. </w:t>
      </w:r>
    </w:p>
    <w:p w14:paraId="1DD09AC9" w14:textId="3A27FB7D" w:rsidR="0000639D" w:rsidRPr="0000639D" w:rsidRDefault="0000639D" w:rsidP="0000639D">
      <w:pPr>
        <w:pStyle w:val="ListParagraph1"/>
        <w:numPr>
          <w:ilvl w:val="0"/>
          <w:numId w:val="4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00639D">
        <w:rPr>
          <w:rFonts w:ascii="Arial" w:hAnsi="Arial" w:cs="Arial"/>
        </w:rPr>
        <w:t xml:space="preserve">Customer acceptance Project Completion Form </w:t>
      </w:r>
      <w:r w:rsidRPr="0000639D">
        <w:rPr>
          <w:rStyle w:val="SubtleEmphasis"/>
          <w:rFonts w:ascii="Arial" w:hAnsi="Arial" w:cs="Arial"/>
          <w:color w:val="000000" w:themeColor="text1"/>
        </w:rPr>
        <w:t xml:space="preserve"> </w:t>
      </w:r>
    </w:p>
    <w:p w14:paraId="504CEF00" w14:textId="3450A3FF" w:rsidR="00207AE7" w:rsidRPr="0000639D" w:rsidRDefault="00207AE7" w:rsidP="00207AE7">
      <w:pPr>
        <w:pStyle w:val="ListParagraph1"/>
        <w:numPr>
          <w:ilvl w:val="0"/>
          <w:numId w:val="4"/>
        </w:numPr>
        <w:spacing w:after="0" w:line="240" w:lineRule="auto"/>
        <w:contextualSpacing/>
        <w:jc w:val="both"/>
        <w:rPr>
          <w:rFonts w:ascii="Arial" w:hAnsi="Arial" w:cs="Arial"/>
        </w:rPr>
      </w:pPr>
      <w:r w:rsidRPr="0000639D">
        <w:rPr>
          <w:rFonts w:ascii="Arial" w:hAnsi="Arial" w:cs="Arial"/>
          <w:iCs/>
        </w:rPr>
        <w:t xml:space="preserve">Lessons-Learned Report  </w:t>
      </w:r>
      <w:r w:rsidRPr="0000639D">
        <w:rPr>
          <w:rStyle w:val="SubtleEmphasis"/>
          <w:rFonts w:ascii="Arial" w:hAnsi="Arial" w:cs="Arial"/>
          <w:color w:val="000000" w:themeColor="text1"/>
        </w:rPr>
        <w:t xml:space="preserve"> </w:t>
      </w:r>
    </w:p>
    <w:p w14:paraId="40572FEC" w14:textId="1390131C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7E4B1C2E" w14:textId="5BC69008" w:rsidR="00207AE7" w:rsidRDefault="000123EF" w:rsidP="00207AE7">
      <w:pPr>
        <w:pStyle w:val="ListParagraph1"/>
        <w:spacing w:after="0" w:line="240" w:lineRule="auto"/>
        <w:ind w:left="0"/>
        <w:contextualSpacing/>
        <w:jc w:val="both"/>
      </w:pPr>
      <w:r w:rsidRPr="000123EF">
        <w:rPr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FF2632" wp14:editId="7228EF39">
                <wp:simplePos x="0" y="0"/>
                <wp:positionH relativeFrom="margin">
                  <wp:posOffset>-485458</wp:posOffset>
                </wp:positionH>
                <wp:positionV relativeFrom="paragraph">
                  <wp:posOffset>204152</wp:posOffset>
                </wp:positionV>
                <wp:extent cx="3219450" cy="3543300"/>
                <wp:effectExtent l="0" t="0" r="0" b="0"/>
                <wp:wrapNone/>
                <wp:docPr id="4" name="objec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9450" cy="3543300"/>
                        </a:xfrm>
                        <a:prstGeom prst="rect">
                          <a:avLst/>
                        </a:prstGeom>
                        <a:blipFill>
                          <a:blip r:embed="rId7" cstate="print"/>
                          <a:stretch>
                            <a:fillRect/>
                          </a:stretch>
                        </a:blipFill>
                      </wps:spPr>
                      <wps:bodyPr wrap="square" lIns="0" tIns="0" rIns="0" bIns="0" rtlCol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19AE70" id="object 4" o:spid="_x0000_s1026" style="position:absolute;margin-left:-38.25pt;margin-top:16.05pt;width:253.5pt;height:27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" stroked="f">
                <v:fill r:id="rId8" o:title="" recolor="t" rotate="t" type="frame"/>
                <v:textbox inset="0,0,0,0"/>
                <w10:wrap anchorx="margin"/>
              </v:rect>
            </w:pict>
          </mc:Fallback>
        </mc:AlternateContent>
      </w:r>
    </w:p>
    <w:p w14:paraId="6717650B" w14:textId="23610341" w:rsidR="00207AE7" w:rsidRDefault="000123EF" w:rsidP="00207AE7">
      <w:pPr>
        <w:pStyle w:val="ListParagraph1"/>
        <w:spacing w:after="0" w:line="240" w:lineRule="auto"/>
        <w:ind w:left="0"/>
        <w:contextualSpacing/>
        <w:jc w:val="both"/>
      </w:pPr>
      <w:r w:rsidRPr="000123EF">
        <w:rPr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FDDD28B" wp14:editId="125084D6">
                <wp:simplePos x="0" y="0"/>
                <wp:positionH relativeFrom="margin">
                  <wp:posOffset>2943225</wp:posOffset>
                </wp:positionH>
                <wp:positionV relativeFrom="paragraph">
                  <wp:posOffset>43180</wp:posOffset>
                </wp:positionV>
                <wp:extent cx="3514725" cy="3519488"/>
                <wp:effectExtent l="0" t="0" r="9525" b="5080"/>
                <wp:wrapNone/>
                <wp:docPr id="3" name="objec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4725" cy="3519488"/>
                        </a:xfrm>
                        <a:prstGeom prst="rect">
                          <a:avLst/>
                        </a:prstGeom>
                        <a:blipFill>
                          <a:blip r:embed="rId9" cstate="print"/>
                          <a:stretch>
                            <a:fillRect/>
                          </a:stretch>
                        </a:blipFill>
                      </wps:spPr>
                      <wps:bodyPr wrap="square" lIns="0" tIns="0" rIns="0" bIns="0" rtlCol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18CDE5" id="object 3" o:spid="_x0000_s1026" style="position:absolute;margin-left:231.75pt;margin-top:3.4pt;width:276.75pt;height:277.1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" stroked="f">
                <v:fill r:id="rId10" o:title="" recolor="t" rotate="t" type="frame"/>
                <v:textbox inset="0,0,0,0"/>
                <w10:wrap anchorx="margin"/>
              </v:rect>
            </w:pict>
          </mc:Fallback>
        </mc:AlternateContent>
      </w:r>
    </w:p>
    <w:p w14:paraId="2CBAFF8E" w14:textId="4574E6EB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74FD0116" w14:textId="68D7C34A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3DA5209B" w14:textId="4DC7FDC1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00101721" w14:textId="43E6E218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258E9ECF" w14:textId="7845DEEE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21533073" w14:textId="0F76634D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4BCC4B4D" w14:textId="08354E37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5E93CAD1" w14:textId="66D8A7D6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20ABBCDF" w14:textId="3AED42A8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0B7226FF" w14:textId="54CDAF04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262E16E7" w14:textId="4DF36183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6CC25BB9" w14:textId="4ECA7149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473DE2E6" w14:textId="164D340F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3C3370DA" w14:textId="1C7D211B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076BCE59" w14:textId="4DD7CF06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6B2DF6D6" w14:textId="5D6371E4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4B15254C" w14:textId="56BF4089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39100A7D" w14:textId="055C3122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421FF2FB" w14:textId="3376E91B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05C7D84E" w14:textId="77777777" w:rsidR="000123EF" w:rsidRDefault="000123EF" w:rsidP="000123EF">
      <w:pPr>
        <w:pStyle w:val="ListParagraph1"/>
        <w:spacing w:after="0" w:line="240" w:lineRule="auto"/>
        <w:ind w:left="0"/>
        <w:contextualSpacing/>
      </w:pPr>
    </w:p>
    <w:p w14:paraId="75CF7477" w14:textId="3F8F39A8" w:rsidR="000123EF" w:rsidRPr="000123EF" w:rsidRDefault="000123EF" w:rsidP="000123EF">
      <w:pPr>
        <w:pStyle w:val="ListParagraph1"/>
        <w:spacing w:after="0" w:line="240" w:lineRule="auto"/>
        <w:ind w:left="-360"/>
        <w:contextualSpacing/>
        <w:rPr>
          <w:rFonts w:ascii="Arial" w:hAnsi="Arial" w:cs="Arial"/>
          <w:b/>
          <w:bCs/>
          <w:sz w:val="16"/>
          <w:szCs w:val="16"/>
        </w:rPr>
      </w:pPr>
      <w:r w:rsidRPr="000123EF">
        <w:rPr>
          <w:rFonts w:ascii="Arial" w:hAnsi="Arial" w:cs="Arial"/>
          <w:b/>
          <w:bCs/>
          <w:sz w:val="16"/>
          <w:szCs w:val="16"/>
        </w:rPr>
        <w:t>Table 1: Customer acceptance Project Completion Form</w:t>
      </w:r>
      <w:r>
        <w:rPr>
          <w:rFonts w:ascii="Arial" w:hAnsi="Arial" w:cs="Arial"/>
          <w:b/>
          <w:bCs/>
          <w:sz w:val="16"/>
          <w:szCs w:val="16"/>
        </w:rPr>
        <w:t xml:space="preserve">                                               </w:t>
      </w:r>
      <w:r w:rsidRPr="000123EF">
        <w:rPr>
          <w:rFonts w:ascii="Arial" w:hAnsi="Arial" w:cs="Arial"/>
          <w:b/>
          <w:bCs/>
          <w:iCs/>
          <w:sz w:val="16"/>
          <w:szCs w:val="16"/>
        </w:rPr>
        <w:t>Table 2: Lessons-Learned Report</w:t>
      </w:r>
    </w:p>
    <w:p w14:paraId="0121F296" w14:textId="32B3FA09" w:rsidR="00207AE7" w:rsidRPr="000123EF" w:rsidRDefault="00207AE7" w:rsidP="000123EF">
      <w:pPr>
        <w:pStyle w:val="ListParagraph1"/>
        <w:spacing w:after="0" w:line="240" w:lineRule="auto"/>
        <w:ind w:left="-720"/>
        <w:contextualSpacing/>
        <w:jc w:val="both"/>
        <w:rPr>
          <w:sz w:val="16"/>
          <w:szCs w:val="16"/>
        </w:rPr>
      </w:pPr>
    </w:p>
    <w:p w14:paraId="3173F135" w14:textId="16D09785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41CE2850" w14:textId="49551161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57A109A2" w14:textId="4813B3B1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6624FEAE" w14:textId="0C7878C5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48E5F25D" w14:textId="2D37584A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79B48C45" w14:textId="603292A0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387705C8" w14:textId="217B7538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13B11083" w14:textId="53917041" w:rsidR="00207AE7" w:rsidRPr="00207AE7" w:rsidRDefault="00207AE7" w:rsidP="00F8054F">
      <w:pPr>
        <w:pStyle w:val="ListParagraph1"/>
        <w:spacing w:after="0" w:line="240" w:lineRule="auto"/>
        <w:ind w:left="0"/>
        <w:contextualSpacing/>
        <w:rPr>
          <w:rFonts w:ascii="Arial" w:hAnsi="Arial" w:cs="Arial"/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66553BA" wp14:editId="6849CCED">
                <wp:simplePos x="0" y="0"/>
                <wp:positionH relativeFrom="column">
                  <wp:posOffset>266065</wp:posOffset>
                </wp:positionH>
                <wp:positionV relativeFrom="paragraph">
                  <wp:posOffset>295910</wp:posOffset>
                </wp:positionV>
                <wp:extent cx="5638800" cy="1404620"/>
                <wp:effectExtent l="0" t="0" r="19050" b="24765"/>
                <wp:wrapThrough wrapText="bothSides">
                  <wp:wrapPolygon edited="0">
                    <wp:start x="0" y="0"/>
                    <wp:lineTo x="0" y="21617"/>
                    <wp:lineTo x="21600" y="21617"/>
                    <wp:lineTo x="21600" y="0"/>
                    <wp:lineTo x="0" y="0"/>
                  </wp:wrapPolygon>
                </wp:wrapThrough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409AC7" w14:textId="77777777" w:rsidR="00207AE7" w:rsidRDefault="00207AE7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0D7E8928" w14:textId="77777777" w:rsidR="00207AE7" w:rsidRPr="001611C2" w:rsidRDefault="00207AE7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1611C2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CUSTOMER ACCEPTANCE/PROJECT COMPLETION FORM</w:t>
                            </w:r>
                          </w:p>
                          <w:p w14:paraId="4A60743C" w14:textId="77777777" w:rsidR="00207AE7" w:rsidRPr="001611C2" w:rsidRDefault="00207AE7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1611C2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20 DECEMBER 2020</w:t>
                            </w:r>
                          </w:p>
                          <w:p w14:paraId="7157FE2E" w14:textId="77777777" w:rsidR="00207AE7" w:rsidRPr="001611C2" w:rsidRDefault="00207AE7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14:paraId="57BF297D" w14:textId="4F64BCE0" w:rsidR="00207AE7" w:rsidRPr="001611C2" w:rsidRDefault="00207AE7" w:rsidP="00207AE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spacing w:after="0" w:line="240" w:lineRule="auto"/>
                              <w:ind w:left="450" w:hanging="360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1611C2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Project Name:     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123EF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1611C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  <w:p w14:paraId="5BA78723" w14:textId="56503AD1" w:rsidR="00207AE7" w:rsidRPr="001611C2" w:rsidRDefault="00207AE7" w:rsidP="00207AE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spacing w:after="0" w:line="240" w:lineRule="auto"/>
                              <w:ind w:left="450" w:hanging="360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1611C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                            </w:t>
                            </w:r>
                            <w:r w:rsidR="000123EF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44F824AE" w14:textId="50CB9E54" w:rsidR="00207AE7" w:rsidRPr="001611C2" w:rsidRDefault="00207AE7" w:rsidP="00207AE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spacing w:after="0" w:line="240" w:lineRule="auto"/>
                              <w:ind w:left="450" w:hanging="360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1611C2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Project Manager:</w:t>
                            </w:r>
                            <w:r w:rsidRPr="001611C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123EF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7EA3EE50" w14:textId="77777777" w:rsidR="00207AE7" w:rsidRPr="001611C2" w:rsidRDefault="00207AE7" w:rsidP="00207AE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spacing w:after="0" w:line="240" w:lineRule="auto"/>
                              <w:ind w:left="450" w:hanging="1260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357BD26C" w14:textId="6A445AF0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5B61A3FE" w14:textId="77777777" w:rsidR="000123EF" w:rsidRPr="001611C2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44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816"/>
                              <w:gridCol w:w="2144"/>
                              <w:gridCol w:w="1710"/>
                              <w:gridCol w:w="2160"/>
                            </w:tblGrid>
                            <w:tr w:rsidR="00207AE7" w:rsidRPr="001611C2" w14:paraId="2E893F11" w14:textId="77777777" w:rsidTr="0047094B">
                              <w:tc>
                                <w:tcPr>
                                  <w:tcW w:w="1816" w:type="dxa"/>
                                </w:tcPr>
                                <w:p w14:paraId="3164163D" w14:textId="77777777" w:rsidR="00207AE7" w:rsidRPr="001611C2" w:rsidRDefault="00207AE7" w:rsidP="00875E57">
                                  <w:pPr>
                                    <w:pStyle w:val="ListParagraph1"/>
                                    <w:tabs>
                                      <w:tab w:val="left" w:pos="2250"/>
                                    </w:tabs>
                                    <w:ind w:left="450"/>
                                    <w:contextualSpacing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1611C2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2144" w:type="dxa"/>
                                </w:tcPr>
                                <w:p w14:paraId="67B5F2EE" w14:textId="77777777" w:rsidR="00207AE7" w:rsidRPr="001611C2" w:rsidRDefault="00207AE7" w:rsidP="00875E57">
                                  <w:pPr>
                                    <w:pStyle w:val="ListParagraph1"/>
                                    <w:tabs>
                                      <w:tab w:val="left" w:pos="2250"/>
                                    </w:tabs>
                                    <w:ind w:left="450"/>
                                    <w:contextualSpacing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1611C2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Title</w:t>
                                  </w: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4A358D52" w14:textId="77777777" w:rsidR="00207AE7" w:rsidRPr="001611C2" w:rsidRDefault="00207AE7" w:rsidP="00875E57">
                                  <w:pPr>
                                    <w:pStyle w:val="ListParagraph1"/>
                                    <w:tabs>
                                      <w:tab w:val="left" w:pos="2250"/>
                                    </w:tabs>
                                    <w:ind w:left="450"/>
                                    <w:contextualSpacing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1611C2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Signature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037B5C1C" w14:textId="77777777" w:rsidR="00207AE7" w:rsidRPr="001611C2" w:rsidRDefault="00207AE7" w:rsidP="00875E57">
                                  <w:pPr>
                                    <w:pStyle w:val="ListParagraph1"/>
                                    <w:tabs>
                                      <w:tab w:val="left" w:pos="2250"/>
                                    </w:tabs>
                                    <w:ind w:left="450"/>
                                    <w:contextualSpacing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</w:pPr>
                                  <w:r w:rsidRPr="001611C2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>Date</w:t>
                                  </w:r>
                                </w:p>
                              </w:tc>
                            </w:tr>
                            <w:tr w:rsidR="00207AE7" w:rsidRPr="001611C2" w14:paraId="4C35A2E3" w14:textId="77777777" w:rsidTr="0047094B">
                              <w:tc>
                                <w:tcPr>
                                  <w:tcW w:w="1816" w:type="dxa"/>
                                </w:tcPr>
                                <w:p w14:paraId="62453F0C" w14:textId="777CC631" w:rsidR="00207AE7" w:rsidRPr="001611C2" w:rsidRDefault="00207AE7" w:rsidP="0047094B">
                                  <w:pPr>
                                    <w:pStyle w:val="ListParagraph1"/>
                                    <w:tabs>
                                      <w:tab w:val="left" w:pos="2250"/>
                                    </w:tabs>
                                    <w:ind w:left="-16"/>
                                    <w:contextualSpacing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44" w:type="dxa"/>
                                </w:tcPr>
                                <w:p w14:paraId="1590A154" w14:textId="08CC34C6" w:rsidR="00207AE7" w:rsidRPr="001611C2" w:rsidRDefault="00207AE7" w:rsidP="0047094B">
                                  <w:pPr>
                                    <w:pStyle w:val="ListParagraph1"/>
                                    <w:tabs>
                                      <w:tab w:val="left" w:pos="2250"/>
                                    </w:tabs>
                                    <w:ind w:left="0"/>
                                    <w:contextualSpacing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6889D18E" w14:textId="77777777" w:rsidR="00207AE7" w:rsidRPr="001611C2" w:rsidRDefault="00207AE7" w:rsidP="00875E57">
                                  <w:pPr>
                                    <w:pStyle w:val="ListParagraph1"/>
                                    <w:tabs>
                                      <w:tab w:val="left" w:pos="2250"/>
                                    </w:tabs>
                                    <w:ind w:left="450"/>
                                    <w:contextualSpacing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0A391DB7" w14:textId="1D1143DC" w:rsidR="00207AE7" w:rsidRPr="001611C2" w:rsidRDefault="00207AE7" w:rsidP="00875E57">
                                  <w:pPr>
                                    <w:pStyle w:val="ListParagraph1"/>
                                    <w:tabs>
                                      <w:tab w:val="left" w:pos="2250"/>
                                    </w:tabs>
                                    <w:ind w:left="450"/>
                                    <w:contextualSpacing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  <w:tr w:rsidR="00207AE7" w:rsidRPr="001611C2" w14:paraId="7648208C" w14:textId="77777777" w:rsidTr="0047094B">
                              <w:tc>
                                <w:tcPr>
                                  <w:tcW w:w="1816" w:type="dxa"/>
                                </w:tcPr>
                                <w:p w14:paraId="40B6BB27" w14:textId="77777777" w:rsidR="00207AE7" w:rsidRPr="001611C2" w:rsidRDefault="00207AE7" w:rsidP="00875E57">
                                  <w:pPr>
                                    <w:pStyle w:val="ListParagraph1"/>
                                    <w:tabs>
                                      <w:tab w:val="left" w:pos="2250"/>
                                    </w:tabs>
                                    <w:ind w:left="450"/>
                                    <w:contextualSpacing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44" w:type="dxa"/>
                                </w:tcPr>
                                <w:p w14:paraId="3D369518" w14:textId="77777777" w:rsidR="00207AE7" w:rsidRPr="001611C2" w:rsidRDefault="00207AE7" w:rsidP="00875E57">
                                  <w:pPr>
                                    <w:pStyle w:val="ListParagraph1"/>
                                    <w:tabs>
                                      <w:tab w:val="left" w:pos="2250"/>
                                    </w:tabs>
                                    <w:ind w:left="450"/>
                                    <w:contextualSpacing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10" w:type="dxa"/>
                                </w:tcPr>
                                <w:p w14:paraId="72028FF5" w14:textId="77777777" w:rsidR="00207AE7" w:rsidRPr="001611C2" w:rsidRDefault="00207AE7" w:rsidP="00875E57">
                                  <w:pPr>
                                    <w:pStyle w:val="ListParagraph1"/>
                                    <w:tabs>
                                      <w:tab w:val="left" w:pos="2250"/>
                                    </w:tabs>
                                    <w:ind w:left="450"/>
                                    <w:contextualSpacing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14:paraId="6759ACD4" w14:textId="77777777" w:rsidR="00207AE7" w:rsidRPr="001611C2" w:rsidRDefault="00207AE7" w:rsidP="00875E57">
                                  <w:pPr>
                                    <w:pStyle w:val="ListParagraph1"/>
                                    <w:tabs>
                                      <w:tab w:val="left" w:pos="2250"/>
                                    </w:tabs>
                                    <w:ind w:left="450"/>
                                    <w:contextualSpacing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8158B67" w14:textId="77777777" w:rsidR="00207AE7" w:rsidRPr="001611C2" w:rsidRDefault="00207AE7" w:rsidP="00207AE7">
                            <w:pPr>
                              <w:pStyle w:val="ListParagraph1"/>
                              <w:spacing w:after="0" w:line="240" w:lineRule="auto"/>
                              <w:ind w:left="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422ED7D6" w14:textId="43591BC0" w:rsidR="00207AE7" w:rsidRDefault="00207AE7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4C8A7542" w14:textId="76C13D04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6E4EACB3" w14:textId="5B443EBE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6427F8A1" w14:textId="6C7A311F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26BB5D09" w14:textId="7CECF5F6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29A4DA73" w14:textId="345D3FD3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78665784" w14:textId="0938694E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542C7CAC" w14:textId="49B7BA2F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286E85E7" w14:textId="3313A6D1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3F366BC" w14:textId="4BDD3C50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015F9844" w14:textId="4B611BF4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677A42C5" w14:textId="586070C8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06D3941B" w14:textId="7DE5956A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6BA1F9E4" w14:textId="3FFC9FBB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5988A52B" w14:textId="77777777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0443CB8A" w14:textId="37E42900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4705C3DC" w14:textId="7EE0CA9D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0C9EB6A" w14:textId="2D58F715" w:rsidR="00F8054F" w:rsidRDefault="00F8054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490BB599" w14:textId="614287AC" w:rsidR="00F8054F" w:rsidRDefault="00F8054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505BAA33" w14:textId="679D42C3" w:rsidR="00F8054F" w:rsidRDefault="00F8054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71723AF" w14:textId="77777777" w:rsidR="00F8054F" w:rsidRDefault="00F8054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4912D55B" w14:textId="728FEB62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645FAF3" w14:textId="728FEB62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76986554" w14:textId="4F7443AC" w:rsidR="000123EF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3A54F693" w14:textId="77777777" w:rsidR="000123EF" w:rsidRPr="001611C2" w:rsidRDefault="000123EF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both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  <w:p w14:paraId="1A1B0D67" w14:textId="77777777" w:rsidR="00207AE7" w:rsidRPr="001611C2" w:rsidRDefault="00207AE7" w:rsidP="00207AE7">
                            <w:pPr>
                              <w:pStyle w:val="ListParagraph1"/>
                              <w:spacing w:after="0" w:line="240" w:lineRule="auto"/>
                              <w:ind w:left="450"/>
                              <w:contextualSpacing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1611C2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ank you for your input.</w:t>
                            </w:r>
                          </w:p>
                          <w:p w14:paraId="1ADDE809" w14:textId="77777777" w:rsidR="00207AE7" w:rsidRPr="001611C2" w:rsidRDefault="00207AE7" w:rsidP="00207AE7">
                            <w:pPr>
                              <w:rPr>
                                <w:rFonts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66553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.95pt;margin-top:23.3pt;width:444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">
                <v:textbox style="mso-fit-shape-to-text:t">
                  <w:txbxContent>
                    <w:p w14:paraId="14409AC7" w14:textId="77777777" w:rsidR="00207AE7" w:rsidRDefault="00207AE7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center"/>
                        <w:rPr>
                          <w:b/>
                          <w:bCs/>
                        </w:rPr>
                      </w:pPr>
                    </w:p>
                    <w:p w14:paraId="0D7E8928" w14:textId="77777777" w:rsidR="00207AE7" w:rsidRPr="001611C2" w:rsidRDefault="00207AE7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center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1611C2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CUSTOMER ACCEPTANCE/PROJECT COMPLETION FORM</w:t>
                      </w:r>
                    </w:p>
                    <w:p w14:paraId="4A60743C" w14:textId="77777777" w:rsidR="00207AE7" w:rsidRPr="001611C2" w:rsidRDefault="00207AE7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center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  <w:r w:rsidRPr="001611C2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20 DECEMBER 2020</w:t>
                      </w:r>
                    </w:p>
                    <w:p w14:paraId="7157FE2E" w14:textId="77777777" w:rsidR="00207AE7" w:rsidRPr="001611C2" w:rsidRDefault="00207AE7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center"/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</w:pPr>
                    </w:p>
                    <w:p w14:paraId="57BF297D" w14:textId="4F64BCE0" w:rsidR="00207AE7" w:rsidRPr="001611C2" w:rsidRDefault="00207AE7" w:rsidP="00207AE7">
                      <w:pPr>
                        <w:pStyle w:val="ListParagraph1"/>
                        <w:tabs>
                          <w:tab w:val="left" w:pos="2250"/>
                        </w:tabs>
                        <w:spacing w:after="0" w:line="240" w:lineRule="auto"/>
                        <w:ind w:left="450" w:hanging="360"/>
                        <w:contextualSpacing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1611C2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 xml:space="preserve">Project Name:     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0123EF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Pr="001611C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 </w:t>
                      </w:r>
                    </w:p>
                    <w:p w14:paraId="5BA78723" w14:textId="56503AD1" w:rsidR="00207AE7" w:rsidRPr="001611C2" w:rsidRDefault="00207AE7" w:rsidP="00207AE7">
                      <w:pPr>
                        <w:pStyle w:val="ListParagraph1"/>
                        <w:tabs>
                          <w:tab w:val="left" w:pos="2250"/>
                        </w:tabs>
                        <w:spacing w:after="0" w:line="240" w:lineRule="auto"/>
                        <w:ind w:left="450" w:hanging="360"/>
                        <w:contextualSpacing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1611C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                            </w:t>
                      </w:r>
                      <w:r w:rsidR="000123EF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44F824AE" w14:textId="50CB9E54" w:rsidR="00207AE7" w:rsidRPr="001611C2" w:rsidRDefault="00207AE7" w:rsidP="00207AE7">
                      <w:pPr>
                        <w:pStyle w:val="ListParagraph1"/>
                        <w:tabs>
                          <w:tab w:val="left" w:pos="2250"/>
                        </w:tabs>
                        <w:spacing w:after="0" w:line="240" w:lineRule="auto"/>
                        <w:ind w:left="450" w:hanging="360"/>
                        <w:contextualSpacing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1611C2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Project Manager:</w:t>
                      </w:r>
                      <w:r w:rsidRPr="001611C2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r w:rsidR="000123EF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7EA3EE50" w14:textId="77777777" w:rsidR="00207AE7" w:rsidRPr="001611C2" w:rsidRDefault="00207AE7" w:rsidP="00207AE7">
                      <w:pPr>
                        <w:pStyle w:val="ListParagraph1"/>
                        <w:tabs>
                          <w:tab w:val="left" w:pos="2250"/>
                        </w:tabs>
                        <w:spacing w:after="0" w:line="240" w:lineRule="auto"/>
                        <w:ind w:left="450" w:hanging="1260"/>
                        <w:contextualSpacing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357BD26C" w14:textId="6A445AF0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5B61A3FE" w14:textId="77777777" w:rsidR="000123EF" w:rsidRPr="001611C2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445" w:type="dxa"/>
                        <w:tblLook w:val="04A0" w:firstRow="1" w:lastRow="0" w:firstColumn="1" w:lastColumn="0" w:noHBand="0" w:noVBand="1"/>
                      </w:tblPr>
                      <w:tblGrid>
                        <w:gridCol w:w="1816"/>
                        <w:gridCol w:w="2144"/>
                        <w:gridCol w:w="1710"/>
                        <w:gridCol w:w="2160"/>
                      </w:tblGrid>
                      <w:tr w:rsidR="00207AE7" w:rsidRPr="001611C2" w14:paraId="2E893F11" w14:textId="77777777" w:rsidTr="0047094B">
                        <w:tc>
                          <w:tcPr>
                            <w:tcW w:w="1816" w:type="dxa"/>
                          </w:tcPr>
                          <w:p w14:paraId="3164163D" w14:textId="77777777" w:rsidR="00207AE7" w:rsidRPr="001611C2" w:rsidRDefault="00207AE7" w:rsidP="00875E5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ind w:left="450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1611C2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2144" w:type="dxa"/>
                          </w:tcPr>
                          <w:p w14:paraId="67B5F2EE" w14:textId="77777777" w:rsidR="00207AE7" w:rsidRPr="001611C2" w:rsidRDefault="00207AE7" w:rsidP="00875E5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ind w:left="450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1611C2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Title</w:t>
                            </w:r>
                          </w:p>
                        </w:tc>
                        <w:tc>
                          <w:tcPr>
                            <w:tcW w:w="1710" w:type="dxa"/>
                          </w:tcPr>
                          <w:p w14:paraId="4A358D52" w14:textId="77777777" w:rsidR="00207AE7" w:rsidRPr="001611C2" w:rsidRDefault="00207AE7" w:rsidP="00875E5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ind w:left="450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1611C2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Signature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14:paraId="037B5C1C" w14:textId="77777777" w:rsidR="00207AE7" w:rsidRPr="001611C2" w:rsidRDefault="00207AE7" w:rsidP="00875E5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ind w:left="450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</w:pPr>
                            <w:r w:rsidRPr="001611C2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Date</w:t>
                            </w:r>
                          </w:p>
                        </w:tc>
                      </w:tr>
                      <w:tr w:rsidR="00207AE7" w:rsidRPr="001611C2" w14:paraId="4C35A2E3" w14:textId="77777777" w:rsidTr="0047094B">
                        <w:tc>
                          <w:tcPr>
                            <w:tcW w:w="1816" w:type="dxa"/>
                          </w:tcPr>
                          <w:p w14:paraId="62453F0C" w14:textId="777CC631" w:rsidR="00207AE7" w:rsidRPr="001611C2" w:rsidRDefault="00207AE7" w:rsidP="0047094B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ind w:left="-16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2144" w:type="dxa"/>
                          </w:tcPr>
                          <w:p w14:paraId="1590A154" w14:textId="08CC34C6" w:rsidR="00207AE7" w:rsidRPr="001611C2" w:rsidRDefault="00207AE7" w:rsidP="0047094B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ind w:left="0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6889D18E" w14:textId="77777777" w:rsidR="00207AE7" w:rsidRPr="001611C2" w:rsidRDefault="00207AE7" w:rsidP="00875E5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ind w:left="450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</w:tcPr>
                          <w:p w14:paraId="0A391DB7" w14:textId="1D1143DC" w:rsidR="00207AE7" w:rsidRPr="001611C2" w:rsidRDefault="00207AE7" w:rsidP="00875E5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ind w:left="450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  <w:tr w:rsidR="00207AE7" w:rsidRPr="001611C2" w14:paraId="7648208C" w14:textId="77777777" w:rsidTr="0047094B">
                        <w:tc>
                          <w:tcPr>
                            <w:tcW w:w="1816" w:type="dxa"/>
                          </w:tcPr>
                          <w:p w14:paraId="40B6BB27" w14:textId="77777777" w:rsidR="00207AE7" w:rsidRPr="001611C2" w:rsidRDefault="00207AE7" w:rsidP="00875E5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ind w:left="450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2144" w:type="dxa"/>
                          </w:tcPr>
                          <w:p w14:paraId="3D369518" w14:textId="77777777" w:rsidR="00207AE7" w:rsidRPr="001611C2" w:rsidRDefault="00207AE7" w:rsidP="00875E5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ind w:left="450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1710" w:type="dxa"/>
                          </w:tcPr>
                          <w:p w14:paraId="72028FF5" w14:textId="77777777" w:rsidR="00207AE7" w:rsidRPr="001611C2" w:rsidRDefault="00207AE7" w:rsidP="00875E5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ind w:left="450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  <w:tc>
                          <w:tcPr>
                            <w:tcW w:w="2160" w:type="dxa"/>
                          </w:tcPr>
                          <w:p w14:paraId="6759ACD4" w14:textId="77777777" w:rsidR="00207AE7" w:rsidRPr="001611C2" w:rsidRDefault="00207AE7" w:rsidP="00875E57">
                            <w:pPr>
                              <w:pStyle w:val="ListParagraph1"/>
                              <w:tabs>
                                <w:tab w:val="left" w:pos="2250"/>
                              </w:tabs>
                              <w:ind w:left="450"/>
                              <w:contextualSpacing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c>
                      </w:tr>
                    </w:tbl>
                    <w:p w14:paraId="48158B67" w14:textId="77777777" w:rsidR="00207AE7" w:rsidRPr="001611C2" w:rsidRDefault="00207AE7" w:rsidP="00207AE7">
                      <w:pPr>
                        <w:pStyle w:val="ListParagraph1"/>
                        <w:spacing w:after="0" w:line="240" w:lineRule="auto"/>
                        <w:ind w:left="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422ED7D6" w14:textId="43591BC0" w:rsidR="00207AE7" w:rsidRDefault="00207AE7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4C8A7542" w14:textId="76C13D04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6E4EACB3" w14:textId="5B443EBE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6427F8A1" w14:textId="6C7A311F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6BB5D09" w14:textId="7CECF5F6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9A4DA73" w14:textId="345D3FD3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78665784" w14:textId="0938694E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542C7CAC" w14:textId="49B7BA2F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286E85E7" w14:textId="3313A6D1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3F366BC" w14:textId="4BDD3C50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015F9844" w14:textId="4B611BF4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677A42C5" w14:textId="586070C8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06D3941B" w14:textId="7DE5956A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6BA1F9E4" w14:textId="3FFC9FBB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5988A52B" w14:textId="77777777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0443CB8A" w14:textId="37E42900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4705C3DC" w14:textId="7EE0CA9D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0C9EB6A" w14:textId="2D58F715" w:rsidR="00F8054F" w:rsidRDefault="00F8054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490BB599" w14:textId="614287AC" w:rsidR="00F8054F" w:rsidRDefault="00F8054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505BAA33" w14:textId="679D42C3" w:rsidR="00F8054F" w:rsidRDefault="00F8054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71723AF" w14:textId="77777777" w:rsidR="00F8054F" w:rsidRDefault="00F8054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4912D55B" w14:textId="728FEB62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645FAF3" w14:textId="728FEB62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76986554" w14:textId="4F7443AC" w:rsidR="000123EF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3A54F693" w14:textId="77777777" w:rsidR="000123EF" w:rsidRPr="001611C2" w:rsidRDefault="000123EF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both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  <w:p w14:paraId="1A1B0D67" w14:textId="77777777" w:rsidR="00207AE7" w:rsidRPr="001611C2" w:rsidRDefault="00207AE7" w:rsidP="00207AE7">
                      <w:pPr>
                        <w:pStyle w:val="ListParagraph1"/>
                        <w:spacing w:after="0" w:line="240" w:lineRule="auto"/>
                        <w:ind w:left="450"/>
                        <w:contextualSpacing/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1611C2">
                        <w:rPr>
                          <w:rFonts w:ascii="Arial" w:hAnsi="Arial" w:cs="Arial"/>
                          <w:sz w:val="22"/>
                          <w:szCs w:val="22"/>
                        </w:rPr>
                        <w:t>Thank you for your input.</w:t>
                      </w:r>
                    </w:p>
                    <w:p w14:paraId="1ADDE809" w14:textId="77777777" w:rsidR="00207AE7" w:rsidRPr="001611C2" w:rsidRDefault="00207AE7" w:rsidP="00207AE7">
                      <w:pPr>
                        <w:rPr>
                          <w:rFonts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AD32DC3" w14:textId="77777777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628F3FD8" w14:textId="77777777" w:rsidR="00207AE7" w:rsidRDefault="00207AE7" w:rsidP="00207AE7">
      <w:pPr>
        <w:pStyle w:val="ListParagraph1"/>
        <w:spacing w:after="0" w:line="240" w:lineRule="auto"/>
        <w:ind w:left="0"/>
        <w:contextualSpacing/>
        <w:jc w:val="both"/>
      </w:pPr>
    </w:p>
    <w:p w14:paraId="7B1C84FA" w14:textId="77777777" w:rsidR="00F8054F" w:rsidRPr="0047094B" w:rsidRDefault="00F8054F" w:rsidP="00F8054F">
      <w:pPr>
        <w:pStyle w:val="ListParagraph1"/>
        <w:spacing w:after="0" w:line="240" w:lineRule="auto"/>
        <w:ind w:left="0"/>
        <w:contextualSpacing/>
        <w:jc w:val="both"/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550"/>
      </w:tblGrid>
      <w:tr w:rsidR="00207AE7" w14:paraId="2FF62C52" w14:textId="77777777" w:rsidTr="003B6813">
        <w:tc>
          <w:tcPr>
            <w:tcW w:w="8550" w:type="dxa"/>
          </w:tcPr>
          <w:p w14:paraId="2E8E03CA" w14:textId="77777777" w:rsidR="00F8054F" w:rsidRDefault="00F8054F" w:rsidP="003B6813">
            <w:pPr>
              <w:pStyle w:val="ListParagraph1"/>
              <w:ind w:left="360"/>
              <w:contextualSpacing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4B94C1BC" w14:textId="1026761E" w:rsidR="00207AE7" w:rsidRPr="001611C2" w:rsidRDefault="00207AE7" w:rsidP="003B6813">
            <w:pPr>
              <w:pStyle w:val="ListParagraph1"/>
              <w:ind w:left="360"/>
              <w:contextualSpacing/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>LESSONS-LEARNED REPORT</w:t>
            </w:r>
          </w:p>
          <w:p w14:paraId="24D93918" w14:textId="77777777" w:rsidR="00207AE7" w:rsidRPr="001611C2" w:rsidRDefault="00207AE7" w:rsidP="003B6813">
            <w:pPr>
              <w:pStyle w:val="ListParagraph1"/>
              <w:ind w:left="360"/>
              <w:contextualSpacing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>20 DECEMBER 2020</w:t>
            </w:r>
          </w:p>
          <w:p w14:paraId="3C70017F" w14:textId="77777777" w:rsidR="00207AE7" w:rsidRPr="001611C2" w:rsidRDefault="00207AE7" w:rsidP="003B6813">
            <w:pPr>
              <w:pStyle w:val="ListParagraph1"/>
              <w:tabs>
                <w:tab w:val="left" w:pos="2250"/>
              </w:tabs>
              <w:ind w:left="0"/>
              <w:contextualSpacing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07AE7" w14:paraId="5599CBFE" w14:textId="77777777" w:rsidTr="003B6813">
        <w:tc>
          <w:tcPr>
            <w:tcW w:w="8550" w:type="dxa"/>
          </w:tcPr>
          <w:p w14:paraId="120F0EB3" w14:textId="172DD3FD" w:rsidR="00207AE7" w:rsidRPr="001611C2" w:rsidRDefault="00207AE7" w:rsidP="003B6813">
            <w:pPr>
              <w:pStyle w:val="ListParagraph1"/>
              <w:tabs>
                <w:tab w:val="left" w:pos="2250"/>
              </w:tabs>
              <w:ind w:left="36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roject Name:      </w:t>
            </w:r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ab/>
            </w:r>
            <w:r w:rsidR="000123EF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611C2">
              <w:rPr>
                <w:rFonts w:ascii="Arial" w:hAnsi="Arial" w:cs="Arial"/>
                <w:sz w:val="22"/>
                <w:szCs w:val="22"/>
              </w:rPr>
              <w:t xml:space="preserve">    </w:t>
            </w:r>
          </w:p>
          <w:p w14:paraId="66B39263" w14:textId="59D0BAC2" w:rsidR="00207AE7" w:rsidRPr="001611C2" w:rsidRDefault="00207AE7" w:rsidP="003B6813">
            <w:pPr>
              <w:pStyle w:val="ListParagraph1"/>
              <w:tabs>
                <w:tab w:val="left" w:pos="2250"/>
              </w:tabs>
              <w:ind w:left="36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611C2">
              <w:rPr>
                <w:rFonts w:ascii="Arial" w:hAnsi="Arial" w:cs="Arial"/>
                <w:sz w:val="22"/>
                <w:szCs w:val="22"/>
              </w:rPr>
              <w:t xml:space="preserve">                               </w:t>
            </w:r>
            <w:r w:rsidR="000123E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1203C3FF" w14:textId="351C12D0" w:rsidR="00207AE7" w:rsidRPr="001611C2" w:rsidRDefault="00207AE7" w:rsidP="003B6813">
            <w:pPr>
              <w:pStyle w:val="ListParagraph1"/>
              <w:tabs>
                <w:tab w:val="left" w:pos="2250"/>
              </w:tabs>
              <w:ind w:left="36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>Project Sponsor:</w:t>
            </w:r>
            <w:r w:rsidRPr="001611C2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0123E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3582D3EC" w14:textId="6AA7FBED" w:rsidR="00207AE7" w:rsidRPr="001611C2" w:rsidRDefault="00207AE7" w:rsidP="003B6813">
            <w:pPr>
              <w:pStyle w:val="ListParagraph1"/>
              <w:tabs>
                <w:tab w:val="left" w:pos="2250"/>
              </w:tabs>
              <w:ind w:left="36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>Project Manager:</w:t>
            </w:r>
            <w:r w:rsidRPr="001611C2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1611C2">
              <w:rPr>
                <w:rFonts w:ascii="Arial" w:hAnsi="Arial" w:cs="Arial"/>
                <w:sz w:val="22"/>
                <w:szCs w:val="22"/>
              </w:rPr>
              <w:tab/>
            </w:r>
            <w:r w:rsidR="000123E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7708C6BE" w14:textId="4766F979" w:rsidR="00207AE7" w:rsidRPr="001611C2" w:rsidRDefault="00207AE7" w:rsidP="003B6813">
            <w:pPr>
              <w:pStyle w:val="ListParagraph1"/>
              <w:tabs>
                <w:tab w:val="left" w:pos="2250"/>
              </w:tabs>
              <w:ind w:left="36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>Project Dates:</w:t>
            </w:r>
            <w:r w:rsidRPr="001611C2">
              <w:rPr>
                <w:rFonts w:ascii="Arial" w:hAnsi="Arial" w:cs="Arial"/>
                <w:sz w:val="22"/>
                <w:szCs w:val="22"/>
              </w:rPr>
              <w:tab/>
            </w:r>
            <w:r w:rsidR="000123E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6BD6834" w14:textId="64A336CE" w:rsidR="00207AE7" w:rsidRPr="001611C2" w:rsidRDefault="00207AE7" w:rsidP="003B6813">
            <w:pPr>
              <w:pStyle w:val="ListParagraph1"/>
              <w:tabs>
                <w:tab w:val="left" w:pos="2250"/>
              </w:tabs>
              <w:ind w:left="360"/>
              <w:contextualSpacing/>
              <w:rPr>
                <w:rFonts w:ascii="Arial" w:hAnsi="Arial" w:cs="Arial"/>
                <w:sz w:val="22"/>
                <w:szCs w:val="22"/>
              </w:rPr>
            </w:pPr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>Final Budget:</w:t>
            </w:r>
            <w:r w:rsidRPr="001611C2">
              <w:rPr>
                <w:rFonts w:ascii="Arial" w:hAnsi="Arial" w:cs="Arial"/>
                <w:sz w:val="22"/>
                <w:szCs w:val="22"/>
              </w:rPr>
              <w:tab/>
            </w:r>
            <w:r w:rsidR="000123EF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4B534C10" w14:textId="77777777" w:rsidR="00207AE7" w:rsidRPr="001611C2" w:rsidRDefault="00207AE7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07AE7" w14:paraId="348A91F3" w14:textId="77777777" w:rsidTr="003B6813">
        <w:tc>
          <w:tcPr>
            <w:tcW w:w="8550" w:type="dxa"/>
          </w:tcPr>
          <w:p w14:paraId="0833A25F" w14:textId="77777777" w:rsidR="00207AE7" w:rsidRPr="001611C2" w:rsidRDefault="00207AE7" w:rsidP="00207AE7">
            <w:pPr>
              <w:pStyle w:val="ListParagraph1"/>
              <w:numPr>
                <w:ilvl w:val="1"/>
                <w:numId w:val="3"/>
              </w:numPr>
              <w:spacing w:after="0" w:line="240" w:lineRule="auto"/>
              <w:ind w:left="360"/>
              <w:contextualSpacing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id the project meet scope, </w:t>
            </w:r>
            <w:proofErr w:type="gramStart"/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>time</w:t>
            </w:r>
            <w:proofErr w:type="gramEnd"/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nd cost goals?</w:t>
            </w:r>
          </w:p>
          <w:p w14:paraId="3FE8DAD9" w14:textId="77777777" w:rsidR="00207AE7" w:rsidRPr="001611C2" w:rsidRDefault="00207AE7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160FEEA" w14:textId="542A4775" w:rsidR="00207AE7" w:rsidRDefault="00207AE7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5043655" w14:textId="3DA54B1F" w:rsidR="000123EF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93FC200" w14:textId="21AC7A24" w:rsidR="000123EF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0D67E2F" w14:textId="6FB3B95F" w:rsidR="000123EF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CDB6BB8" w14:textId="77777777" w:rsidR="000123EF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5ED839A" w14:textId="77777777" w:rsidR="000123EF" w:rsidRPr="001611C2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120532A" w14:textId="77777777" w:rsidR="00207AE7" w:rsidRPr="001611C2" w:rsidRDefault="00207AE7" w:rsidP="00207AE7">
            <w:pPr>
              <w:pStyle w:val="ListParagraph1"/>
              <w:numPr>
                <w:ilvl w:val="1"/>
                <w:numId w:val="3"/>
              </w:numPr>
              <w:spacing w:after="0" w:line="240" w:lineRule="auto"/>
              <w:ind w:left="360"/>
              <w:contextualSpacing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>What was the success criteria listed in the project scope statement?</w:t>
            </w:r>
          </w:p>
          <w:p w14:paraId="40234B59" w14:textId="77777777" w:rsidR="00207AE7" w:rsidRPr="001611C2" w:rsidRDefault="00207AE7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DF11E0F" w14:textId="63DE8CBA" w:rsidR="00207AE7" w:rsidRDefault="00207AE7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BC996FB" w14:textId="2FB20C1A" w:rsidR="000123EF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C871118" w14:textId="7EA6B33A" w:rsidR="000123EF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C36A4CA" w14:textId="375CC8CD" w:rsidR="000123EF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D903E21" w14:textId="77777777" w:rsidR="000123EF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6C98A1C" w14:textId="77777777" w:rsidR="000123EF" w:rsidRPr="001611C2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561B146B" w14:textId="77777777" w:rsidR="00207AE7" w:rsidRPr="001611C2" w:rsidRDefault="00207AE7" w:rsidP="00207AE7">
            <w:pPr>
              <w:pStyle w:val="ListParagraph1"/>
              <w:numPr>
                <w:ilvl w:val="1"/>
                <w:numId w:val="3"/>
              </w:numPr>
              <w:spacing w:after="0" w:line="240" w:lineRule="auto"/>
              <w:ind w:left="360"/>
              <w:contextualSpacing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Reflect on </w:t>
            </w:r>
            <w:proofErr w:type="gramStart"/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>whether or not</w:t>
            </w:r>
            <w:proofErr w:type="gramEnd"/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you met the project success criteria.</w:t>
            </w:r>
          </w:p>
          <w:p w14:paraId="67EB2728" w14:textId="77777777" w:rsidR="00207AE7" w:rsidRPr="001611C2" w:rsidRDefault="00207AE7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E7ACB1F" w14:textId="5CC4484F" w:rsidR="00207AE7" w:rsidRDefault="00207AE7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116ED5E" w14:textId="179D13DB" w:rsidR="000123EF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00F70D5" w14:textId="6B685EAA" w:rsidR="000123EF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9C3D040" w14:textId="2818FF84" w:rsidR="000123EF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20F43BE" w14:textId="77777777" w:rsidR="000123EF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94700FE" w14:textId="77777777" w:rsidR="000123EF" w:rsidRPr="001611C2" w:rsidRDefault="000123EF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17CF0E60" w14:textId="77777777" w:rsidR="00207AE7" w:rsidRPr="001611C2" w:rsidRDefault="00207AE7" w:rsidP="00207AE7">
            <w:pPr>
              <w:pStyle w:val="ListParagraph1"/>
              <w:numPr>
                <w:ilvl w:val="1"/>
                <w:numId w:val="3"/>
              </w:numPr>
              <w:spacing w:after="0" w:line="240" w:lineRule="auto"/>
              <w:ind w:left="360"/>
              <w:contextualSpacing/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611C2">
              <w:rPr>
                <w:rFonts w:ascii="Arial" w:hAnsi="Arial" w:cs="Arial"/>
                <w:b/>
                <w:bCs/>
                <w:sz w:val="22"/>
                <w:szCs w:val="22"/>
              </w:rPr>
              <w:t>What were the main lessons your team learned from this project?</w:t>
            </w:r>
          </w:p>
          <w:p w14:paraId="7D672F7F" w14:textId="77777777" w:rsidR="00207AE7" w:rsidRPr="001611C2" w:rsidRDefault="00207AE7" w:rsidP="003B6813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2286441E" w14:textId="77777777" w:rsidR="00207AE7" w:rsidRDefault="00207AE7" w:rsidP="000123EF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79599505" w14:textId="77777777" w:rsidR="000123EF" w:rsidRDefault="000123EF" w:rsidP="000123EF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FE602ED" w14:textId="77777777" w:rsidR="000123EF" w:rsidRDefault="000123EF" w:rsidP="000123EF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92565D8" w14:textId="77777777" w:rsidR="000123EF" w:rsidRDefault="000123EF" w:rsidP="000123EF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3A4F78FF" w14:textId="77777777" w:rsidR="000123EF" w:rsidRDefault="000123EF" w:rsidP="000123EF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0A0F6444" w14:textId="77777777" w:rsidR="000123EF" w:rsidRDefault="000123EF" w:rsidP="000123EF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  <w:p w14:paraId="684830F2" w14:textId="15E1949F" w:rsidR="000123EF" w:rsidRPr="001611C2" w:rsidRDefault="000123EF" w:rsidP="000123EF">
            <w:pPr>
              <w:pStyle w:val="ListParagraph1"/>
              <w:ind w:left="0"/>
              <w:contextualSpacing/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3DD434DB" w14:textId="77777777" w:rsidR="00207AE7" w:rsidRPr="00207AE7" w:rsidRDefault="00207AE7" w:rsidP="00207AE7"/>
    <w:sectPr w:rsidR="00207AE7" w:rsidRPr="00207A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ECBC23" w14:textId="77777777" w:rsidR="00A4660C" w:rsidRDefault="00A4660C" w:rsidP="008C2878">
      <w:pPr>
        <w:spacing w:before="0" w:after="0"/>
      </w:pPr>
      <w:r>
        <w:separator/>
      </w:r>
    </w:p>
  </w:endnote>
  <w:endnote w:type="continuationSeparator" w:id="0">
    <w:p w14:paraId="2409729F" w14:textId="77777777" w:rsidR="00A4660C" w:rsidRDefault="00A4660C" w:rsidP="008C287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13208">
    <w:altName w:val="Times New Roman"/>
    <w:panose1 w:val="00000000000000000000"/>
    <w:charset w:val="4D"/>
    <w:family w:val="auto"/>
    <w:notTrueType/>
    <w:pitch w:val="default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7263BA" w14:textId="77777777" w:rsidR="00A4660C" w:rsidRDefault="00A4660C" w:rsidP="008C2878">
      <w:pPr>
        <w:spacing w:before="0" w:after="0"/>
      </w:pPr>
      <w:r>
        <w:separator/>
      </w:r>
    </w:p>
  </w:footnote>
  <w:footnote w:type="continuationSeparator" w:id="0">
    <w:p w14:paraId="6F14228B" w14:textId="77777777" w:rsidR="00A4660C" w:rsidRDefault="00A4660C" w:rsidP="008C287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415A6E"/>
    <w:multiLevelType w:val="hybridMultilevel"/>
    <w:tmpl w:val="E9D2B7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E2A1D24"/>
    <w:multiLevelType w:val="multilevel"/>
    <w:tmpl w:val="D91473B4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4AF431C5"/>
    <w:multiLevelType w:val="hybridMultilevel"/>
    <w:tmpl w:val="B16AC3CE"/>
    <w:lvl w:ilvl="0" w:tplc="2C8EAB2E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2D30336"/>
    <w:multiLevelType w:val="hybridMultilevel"/>
    <w:tmpl w:val="3D9E3C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4A3BC9"/>
    <w:multiLevelType w:val="hybridMultilevel"/>
    <w:tmpl w:val="8878020E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98C381A"/>
    <w:multiLevelType w:val="multilevel"/>
    <w:tmpl w:val="4506813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7BFA7E5D"/>
    <w:multiLevelType w:val="multilevel"/>
    <w:tmpl w:val="C262B33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00"/>
        </w:tabs>
        <w:ind w:left="90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upperLetter"/>
      <w:pStyle w:val="Heading9"/>
      <w:lvlText w:val="Appendix %9:"/>
      <w:lvlJc w:val="left"/>
      <w:pPr>
        <w:tabs>
          <w:tab w:val="num" w:pos="1800"/>
        </w:tabs>
        <w:ind w:left="1584" w:hanging="1584"/>
      </w:pPr>
      <w:rPr>
        <w:rFonts w:ascii="Arial Bold" w:hAnsi="Arial Bold" w:hint="default"/>
        <w:b/>
        <w:i w:val="0"/>
        <w:sz w:val="28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TY0MjI0NLGwMDBU0lEKTi0uzszPAykwrgUAiBoLzywAAAA="/>
  </w:docVars>
  <w:rsids>
    <w:rsidRoot w:val="008C2878"/>
    <w:rsid w:val="0000639D"/>
    <w:rsid w:val="000123EF"/>
    <w:rsid w:val="00147C05"/>
    <w:rsid w:val="00207AE7"/>
    <w:rsid w:val="003C7919"/>
    <w:rsid w:val="003E068D"/>
    <w:rsid w:val="004A241A"/>
    <w:rsid w:val="004C0E0A"/>
    <w:rsid w:val="00513803"/>
    <w:rsid w:val="00582CDD"/>
    <w:rsid w:val="006464C3"/>
    <w:rsid w:val="006E2AC0"/>
    <w:rsid w:val="00713EC4"/>
    <w:rsid w:val="007A58F1"/>
    <w:rsid w:val="007C18C5"/>
    <w:rsid w:val="007E6E0F"/>
    <w:rsid w:val="008C2878"/>
    <w:rsid w:val="009D6B00"/>
    <w:rsid w:val="00A4660C"/>
    <w:rsid w:val="00AC4CB3"/>
    <w:rsid w:val="00BB086A"/>
    <w:rsid w:val="00C64715"/>
    <w:rsid w:val="00D225CA"/>
    <w:rsid w:val="00DF1DB9"/>
    <w:rsid w:val="00EB1AD3"/>
    <w:rsid w:val="00F05BD4"/>
    <w:rsid w:val="00F8054F"/>
    <w:rsid w:val="00F905AB"/>
    <w:rsid w:val="00F92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940F6"/>
  <w15:chartTrackingRefBased/>
  <w15:docId w15:val="{9DC99C2F-4352-407C-8288-66D976418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878"/>
    <w:pPr>
      <w:tabs>
        <w:tab w:val="left" w:pos="720"/>
        <w:tab w:val="left" w:pos="1440"/>
      </w:tabs>
      <w:spacing w:before="20" w:after="12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582CDD"/>
    <w:pPr>
      <w:keepNext/>
      <w:numPr>
        <w:numId w:val="1"/>
      </w:numPr>
      <w:spacing w:before="180"/>
      <w:outlineLvl w:val="0"/>
    </w:pPr>
    <w:rPr>
      <w:b/>
      <w:smallCaps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rsid w:val="00582CDD"/>
    <w:pPr>
      <w:keepNext/>
      <w:numPr>
        <w:ilvl w:val="1"/>
        <w:numId w:val="1"/>
      </w:numPr>
      <w:spacing w:before="160"/>
      <w:outlineLvl w:val="1"/>
    </w:pPr>
    <w:rPr>
      <w:rFonts w:ascii="Arial Bold" w:hAnsi="Arial Bold"/>
      <w:b/>
    </w:rPr>
  </w:style>
  <w:style w:type="paragraph" w:styleId="Heading3">
    <w:name w:val="heading 3"/>
    <w:basedOn w:val="Normal"/>
    <w:next w:val="Normal"/>
    <w:link w:val="Heading3Char"/>
    <w:qFormat/>
    <w:rsid w:val="00582CDD"/>
    <w:pPr>
      <w:keepNext/>
      <w:numPr>
        <w:ilvl w:val="2"/>
        <w:numId w:val="1"/>
      </w:numPr>
      <w:spacing w:before="120" w:after="80"/>
      <w:outlineLvl w:val="2"/>
    </w:pPr>
    <w:rPr>
      <w:rFonts w:ascii="Arial Bold" w:hAnsi="Arial Bold"/>
      <w:b/>
      <w:sz w:val="22"/>
    </w:rPr>
  </w:style>
  <w:style w:type="paragraph" w:styleId="Heading4">
    <w:name w:val="heading 4"/>
    <w:basedOn w:val="Normal"/>
    <w:next w:val="Normal"/>
    <w:link w:val="Heading4Char"/>
    <w:qFormat/>
    <w:rsid w:val="00582CDD"/>
    <w:pPr>
      <w:keepNext/>
      <w:numPr>
        <w:ilvl w:val="3"/>
        <w:numId w:val="1"/>
      </w:numPr>
      <w:spacing w:before="120" w:after="80"/>
      <w:outlineLvl w:val="3"/>
    </w:pPr>
    <w:rPr>
      <w:rFonts w:ascii="Arial Bold" w:hAnsi="Arial Bold"/>
      <w:b/>
      <w:sz w:val="22"/>
    </w:rPr>
  </w:style>
  <w:style w:type="paragraph" w:styleId="Heading5">
    <w:name w:val="heading 5"/>
    <w:basedOn w:val="Normal"/>
    <w:next w:val="Normal"/>
    <w:link w:val="Heading5Char"/>
    <w:qFormat/>
    <w:rsid w:val="00582CDD"/>
    <w:pPr>
      <w:keepNext/>
      <w:numPr>
        <w:ilvl w:val="4"/>
        <w:numId w:val="1"/>
      </w:numPr>
      <w:spacing w:before="120" w:after="80"/>
      <w:outlineLvl w:val="4"/>
    </w:pPr>
    <w:rPr>
      <w:rFonts w:ascii="Arial Bold" w:hAnsi="Arial Bold"/>
      <w:b/>
    </w:rPr>
  </w:style>
  <w:style w:type="paragraph" w:styleId="Heading6">
    <w:name w:val="heading 6"/>
    <w:basedOn w:val="Normal"/>
    <w:next w:val="Normal"/>
    <w:link w:val="Heading6Char"/>
    <w:qFormat/>
    <w:rsid w:val="00582CDD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582CDD"/>
    <w:pPr>
      <w:numPr>
        <w:ilvl w:val="6"/>
        <w:numId w:val="1"/>
      </w:numPr>
      <w:spacing w:before="240" w:after="60"/>
      <w:outlineLvl w:val="6"/>
    </w:pPr>
    <w:rPr>
      <w:sz w:val="20"/>
    </w:rPr>
  </w:style>
  <w:style w:type="paragraph" w:styleId="Heading8">
    <w:name w:val="heading 8"/>
    <w:basedOn w:val="Normal"/>
    <w:next w:val="Normal"/>
    <w:link w:val="Heading8Char"/>
    <w:qFormat/>
    <w:rsid w:val="00582CDD"/>
    <w:pPr>
      <w:numPr>
        <w:ilvl w:val="7"/>
        <w:numId w:val="1"/>
      </w:numPr>
      <w:spacing w:before="240" w:after="60"/>
      <w:outlineLvl w:val="7"/>
    </w:pPr>
    <w:rPr>
      <w:i/>
      <w:sz w:val="20"/>
    </w:rPr>
  </w:style>
  <w:style w:type="paragraph" w:styleId="Heading9">
    <w:name w:val="heading 9"/>
    <w:basedOn w:val="Heading1"/>
    <w:next w:val="Normal"/>
    <w:link w:val="Heading9Char"/>
    <w:qFormat/>
    <w:rsid w:val="00582CDD"/>
    <w:pPr>
      <w:numPr>
        <w:ilvl w:val="8"/>
      </w:numPr>
      <w:spacing w:after="60"/>
      <w:jc w:val="center"/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2878"/>
    <w:pPr>
      <w:tabs>
        <w:tab w:val="clear" w:pos="720"/>
        <w:tab w:val="clear" w:pos="1440"/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C2878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C2878"/>
    <w:pPr>
      <w:tabs>
        <w:tab w:val="clear" w:pos="720"/>
        <w:tab w:val="clear" w:pos="1440"/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C2878"/>
    <w:rPr>
      <w:rFonts w:ascii="Arial" w:eastAsia="Times New Roman" w:hAnsi="Arial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rsid w:val="00582CDD"/>
    <w:rPr>
      <w:rFonts w:ascii="Arial" w:eastAsia="Times New Roman" w:hAnsi="Arial" w:cs="Times New Roman"/>
      <w:b/>
      <w:smallCaps/>
      <w:kern w:val="28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582CDD"/>
    <w:rPr>
      <w:rFonts w:ascii="Arial Bold" w:eastAsia="Times New Roman" w:hAnsi="Arial Bold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582CDD"/>
    <w:rPr>
      <w:rFonts w:ascii="Arial Bold" w:eastAsia="Times New Roman" w:hAnsi="Arial Bold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rsid w:val="00582CDD"/>
    <w:rPr>
      <w:rFonts w:ascii="Arial Bold" w:eastAsia="Times New Roman" w:hAnsi="Arial Bold" w:cs="Times New Roman"/>
      <w:b/>
      <w:szCs w:val="20"/>
    </w:rPr>
  </w:style>
  <w:style w:type="character" w:customStyle="1" w:styleId="Heading5Char">
    <w:name w:val="Heading 5 Char"/>
    <w:basedOn w:val="DefaultParagraphFont"/>
    <w:link w:val="Heading5"/>
    <w:rsid w:val="00582CDD"/>
    <w:rPr>
      <w:rFonts w:ascii="Arial Bold" w:eastAsia="Times New Roman" w:hAnsi="Arial Bold" w:cs="Times New Roman"/>
      <w:b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582CDD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582CDD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582CDD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582CDD"/>
    <w:rPr>
      <w:rFonts w:ascii="Arial" w:eastAsia="Times New Roman" w:hAnsi="Arial" w:cs="Times New Roman"/>
      <w:b/>
      <w:smallCaps/>
      <w:kern w:val="28"/>
      <w:sz w:val="28"/>
      <w:szCs w:val="20"/>
    </w:rPr>
  </w:style>
  <w:style w:type="paragraph" w:customStyle="1" w:styleId="NormalIndent">
    <w:name w:val="NormalIndent"/>
    <w:basedOn w:val="Normal"/>
    <w:rsid w:val="00582CDD"/>
    <w:pPr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/>
      <w:ind w:left="720"/>
    </w:pPr>
  </w:style>
  <w:style w:type="character" w:styleId="Hyperlink">
    <w:name w:val="Hyperlink"/>
    <w:rsid w:val="00582CD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3803"/>
    <w:pPr>
      <w:ind w:left="720"/>
      <w:contextualSpacing/>
    </w:pPr>
  </w:style>
  <w:style w:type="paragraph" w:customStyle="1" w:styleId="BL1st">
    <w:name w:val="BL 1st"/>
    <w:basedOn w:val="Normal"/>
    <w:next w:val="OC2nd"/>
    <w:rsid w:val="00DF1DB9"/>
    <w:pPr>
      <w:tabs>
        <w:tab w:val="clear" w:pos="720"/>
        <w:tab w:val="clear" w:pos="1440"/>
      </w:tabs>
      <w:spacing w:before="120" w:after="0" w:line="240" w:lineRule="exact"/>
      <w:ind w:left="1180" w:hanging="220"/>
    </w:pPr>
    <w:rPr>
      <w:rFonts w:ascii="Font13208" w:hAnsi="Font13208"/>
      <w:noProof/>
      <w:sz w:val="20"/>
    </w:rPr>
  </w:style>
  <w:style w:type="paragraph" w:customStyle="1" w:styleId="OC2nd">
    <w:name w:val="OC 2nd"/>
    <w:basedOn w:val="Normal"/>
    <w:next w:val="Normal"/>
    <w:rsid w:val="00DF1DB9"/>
    <w:pPr>
      <w:tabs>
        <w:tab w:val="clear" w:pos="720"/>
        <w:tab w:val="clear" w:pos="1440"/>
        <w:tab w:val="left" w:pos="1200"/>
      </w:tabs>
      <w:spacing w:before="0" w:after="0" w:line="300" w:lineRule="exact"/>
      <w:ind w:left="1440" w:firstLine="240"/>
    </w:pPr>
    <w:rPr>
      <w:rFonts w:ascii="New York" w:hAnsi="New York"/>
      <w:noProof/>
      <w:sz w:val="20"/>
    </w:rPr>
  </w:style>
  <w:style w:type="table" w:styleId="TableGrid">
    <w:name w:val="Table Grid"/>
    <w:basedOn w:val="TableNormal"/>
    <w:rsid w:val="00DF1DB9"/>
    <w:pPr>
      <w:spacing w:after="0" w:line="240" w:lineRule="auto"/>
    </w:pPr>
    <w:rPr>
      <w:rFonts w:ascii="New York" w:eastAsia="Times New Roman" w:hAnsi="New York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rsid w:val="0000639D"/>
    <w:pPr>
      <w:tabs>
        <w:tab w:val="clear" w:pos="720"/>
        <w:tab w:val="clear" w:pos="1440"/>
      </w:tabs>
      <w:spacing w:before="0" w:after="160" w:line="259" w:lineRule="auto"/>
      <w:ind w:left="720"/>
    </w:pPr>
    <w:rPr>
      <w:rFonts w:ascii="Times New Roman" w:hAnsi="Times New Roman"/>
      <w:szCs w:val="24"/>
      <w:lang w:val="en-GB"/>
    </w:rPr>
  </w:style>
  <w:style w:type="character" w:styleId="SubtleEmphasis">
    <w:name w:val="Subtle Emphasis"/>
    <w:uiPriority w:val="19"/>
    <w:qFormat/>
    <w:rsid w:val="0000639D"/>
    <w:rPr>
      <w:i/>
      <w:iCs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cturer</dc:creator>
  <cp:keywords/>
  <dc:description/>
  <cp:lastModifiedBy>PROFESOR TS. DR. GOH ONG SING</cp:lastModifiedBy>
  <cp:revision>4</cp:revision>
  <dcterms:created xsi:type="dcterms:W3CDTF">2021-01-06T13:21:00Z</dcterms:created>
  <dcterms:modified xsi:type="dcterms:W3CDTF">2021-01-06T13:55:00Z</dcterms:modified>
</cp:coreProperties>
</file>